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7c4e4ac3bbaa3aaf2d407f34d997fb0c210e8f"/>
    <w:p>
      <w:pPr>
        <w:pStyle w:val="Heading1"/>
      </w:pPr>
      <w:r>
        <w:t xml:space="preserve">Cover Letter for Translator Interpreter Position in Iran Tehran</w:t>
      </w:r>
    </w:p>
    <w:p>
      <w:pPr>
        <w:pStyle w:val="FirstParagraph"/>
      </w:pPr>
      <w:r>
        <w:t xml:space="preserve">Dear [Hiring Manager's Name],</w:t>
      </w:r>
    </w:p>
    <w:p>
      <w:pPr>
        <w:pStyle w:val="BodyText"/>
      </w:pPr>
      <w:r>
        <w:t xml:space="preserve">I am writing to express my keen interest in the Translator Interpreter position at your esteemed organization in Iran Tehran. With a profound passion for language, cultural understanding, and a proven track record of bridging linguistic gaps, I am confident in my ability to contribute effectively to your team. As a dedicated professional with extensive experience in translation and interpretation, I am particularly drawn to this opportunity because of its alignment with my career goals and my deep appreciation for the rich cultural heritage of Iran Tehran.</w:t>
      </w:r>
    </w:p>
    <w:p>
      <w:pPr>
        <w:pStyle w:val="BodyText"/>
      </w:pPr>
      <w:r>
        <w:t xml:space="preserve">My journey as a Translator Interpreter has been shaped by a commitment to precision, cultural sensitivity, and the ability to navigate complex linguistic landscapes. Having worked across diverse industries—including business, legal, medical, and academic sectors—I have honed my skills in delivering accurate and contextually appropriate translations. My expertise spans multiple languages, including but not limited to English and Persian (Farsi), which I believe is especially critical for a role in Iran Tehran, where the interplay of local dialects and international communication requires nuanced understanding.</w:t>
      </w:r>
    </w:p>
    <w:p>
      <w:pPr>
        <w:pStyle w:val="BodyText"/>
      </w:pPr>
      <w:r>
        <w:t xml:space="preserve">What sets me apart as a Translator Interpreter is my ability to not only translate words but also convey the intended meaning, tone, and cultural nuances. In Iran Tehran, where communication often carries deep historical and societal significance, this skill is invaluable. Whether interpreting during diplomatic meetings or translating legal documents for international clients, I prioritize accuracy and respect for cultural contexts. This approach ensures that every translation or interpretation not only meets the technical requirements but also resonates authentically with the target audience.</w:t>
      </w:r>
    </w:p>
    <w:p>
      <w:pPr>
        <w:pStyle w:val="BodyText"/>
      </w:pPr>
      <w:r>
        <w:t xml:space="preserve">My experience in Iran Tehran has been instrumental in shaping my professional perspective. Over the years, I have collaborated with various organizations, including governmental bodies, multinational corporations, and NGOs operating within the region. These experiences have allowed me to develop a nuanced understanding of the linguistic and cultural dynamics unique to Iran. For instance, during my tenure as a freelance Interpreter for an international trade firm based in Tehran, I facilitated critical negotiations between Iranian business partners and their counterparts in Europe. This role required not only linguistic proficiency but also an acute awareness of cultural norms, which I successfully navigated to ensure smooth communication and mutual understanding.</w:t>
      </w:r>
    </w:p>
    <w:p>
      <w:pPr>
        <w:pStyle w:val="BodyText"/>
      </w:pPr>
      <w:r>
        <w:t xml:space="preserve">Furthermore, my work as a Translator has involved translating technical manuals, academic papers, and literary works from English to Persian and vice versa. This has enabled me to refine my ability to adapt content for specific audiences while maintaining the integrity of the original message. In one notable project, I translated a series of medical reports for a Tehran-based hospital, ensuring that complex terminology was accurately conveyed without losing its clinical precision. Such experiences have reinforced my belief that translation is not merely about converting words but about fostering clarity and trust across borders.</w:t>
      </w:r>
    </w:p>
    <w:p>
      <w:pPr>
        <w:pStyle w:val="BodyText"/>
      </w:pPr>
      <w:r>
        <w:t xml:space="preserve">What excites me most about the Translator Interpreter role in Iran Tehran is the opportunity to contribute to an environment where language serves as a bridge between cultures. The city of Tehran, with its vibrant mix of tradition and modernity, offers a unique setting for such work. As a Translator Interpreter, I would be instrumental in helping organizations navigate the complexities of multilingual communication, whether it be during international conferences, legal proceedings, or community outreach initiatives. My goal is to ensure that every interaction is seamless and that the voices of all stakeholders are accurately represented.</w:t>
      </w:r>
    </w:p>
    <w:p>
      <w:pPr>
        <w:pStyle w:val="BodyText"/>
      </w:pPr>
      <w:r>
        <w:t xml:space="preserve">Professionally, I hold certifications from reputable institutions such as the American Translators Association (ATA) and the International Federation of Translators (FIT). These credentials, combined with my hands-on experience, have equipped me with a robust skill set that aligns with the demands of this role. Additionally, I am fluent in several other languages, including Arabic and French, which further enhances my ability to support diverse projects in Iran Tehran.</w:t>
      </w:r>
    </w:p>
    <w:p>
      <w:pPr>
        <w:pStyle w:val="BodyText"/>
      </w:pPr>
      <w:r>
        <w:t xml:space="preserve">One of the core strengths I bring to this position is my adaptability. In a dynamic environment like Tehran, where communication needs can vary widely depending on the context, I thrive by remaining flexible and proactive. For example, during a recent assignment involving the translation of cultural heritage materials for an exhibition in Tehran, I worked closely with curators to ensure that the translations reflected both historical accuracy and contemporary relevance. This project required not only linguistic expertise but also a deep appreciation for Iran's rich history and artistic traditions.</w:t>
      </w:r>
    </w:p>
    <w:p>
      <w:pPr>
        <w:pStyle w:val="BodyText"/>
      </w:pPr>
      <w:r>
        <w:t xml:space="preserve">Moreover, I am deeply committed to continuous learning and professional development. I regularly attend workshops and seminars on translation theory, cultural studies, and emerging technologies in the field. This dedication ensures that I remain at the forefront of industry trends while maintaining a high standard of quality in my work. In Iran Tehran, where the demand for skilled Translators Interpreters is growing due to increased international collaboration, I am eager to contribute my knowledge and passion to support your organization's objectives.</w:t>
      </w:r>
    </w:p>
    <w:p>
      <w:pPr>
        <w:pStyle w:val="BodyText"/>
      </w:pPr>
      <w:r>
        <w:t xml:space="preserve">I am particularly drawn to this opportunity because of your organization's reputation for excellence in fostering cross-cultural communication. I am confident that my skills, combined with my enthusiasm for working in Iran Tehran, will enable me to make a meaningful impact. I would be honored to bring my expertise in translation and interpretation to your team and contribute to the success of your projects.</w:t>
      </w:r>
    </w:p>
    <w:p>
      <w:pPr>
        <w:pStyle w:val="BodyText"/>
      </w:pPr>
      <w:r>
        <w:t xml:space="preserve">Thank you for considering my application. I would welcome the chance to discuss how my background and skills align with the needs of your organization. Please feel free to contact me at [Your Phone Number] or [Your Email Address] at your earliest convenience. I look forward to the possibility of contributing to your team and advancing the mission of effective communication in Iran Tehran.</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0T06:09:54Z</dcterms:created>
  <dcterms:modified xsi:type="dcterms:W3CDTF">2026-07-20T06:09:54Z</dcterms:modified>
</cp:coreProperties>
</file>

<file path=docProps/custom.xml><?xml version="1.0" encoding="utf-8"?>
<Properties xmlns="http://schemas.openxmlformats.org/officeDocument/2006/custom-properties" xmlns:vt="http://schemas.openxmlformats.org/officeDocument/2006/docPropsVTypes"/>
</file>